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8E943" w14:textId="77777777" w:rsidR="00AF1020" w:rsidRDefault="00E4320C">
      <w:pPr>
        <w:pStyle w:val="Heading1"/>
      </w:pPr>
      <w:bookmarkStart w:id="0" w:name="merge-sort-docs"/>
      <w:r>
        <w:t>Merge Sort Docs</w:t>
      </w:r>
    </w:p>
    <w:p w14:paraId="57C8E944" w14:textId="77777777" w:rsidR="00AF1020" w:rsidRDefault="00E4320C">
      <w:pPr>
        <w:pStyle w:val="FirstParagraph"/>
      </w:pPr>
      <w:r>
        <w:t>The merge sort algorithm recursively merges and sorts a list. First, it checks whether the list has one or more elements. If the list has fewer than two elements, the algorithm returns the list because it is already sorted. Otherwise, it splits the list in</w:t>
      </w:r>
      <w:r>
        <w:t>to halves. Then, the algorithm uses recursion to sort each half. Finally, it combines both halves, producing a single, sorted list. I created a merge sort algorithm for linked lists.</w:t>
      </w:r>
    </w:p>
    <w:p w14:paraId="57C8E945" w14:textId="77777777" w:rsidR="00AF1020" w:rsidRDefault="00E4320C">
      <w:pPr>
        <w:pStyle w:val="Heading1"/>
      </w:pPr>
      <w:bookmarkStart w:id="1" w:name="programmers-guide"/>
      <w:bookmarkEnd w:id="0"/>
      <w:r>
        <w:t>Programmer's Guide</w:t>
      </w:r>
    </w:p>
    <w:p w14:paraId="57C8E946" w14:textId="77777777" w:rsidR="00AF1020" w:rsidRDefault="00E4320C">
      <w:pPr>
        <w:pStyle w:val="Heading2"/>
      </w:pPr>
      <w:bookmarkStart w:id="2" w:name="X475c980af806c3e6b3a47a60653ed5464705092"/>
      <w:r>
        <w:rPr>
          <w:rStyle w:val="VerbatimChar"/>
        </w:rPr>
        <w:t>void moveNodeIntoSortedList(LinkedList&lt;Data&gt; &amp;list, Li</w:t>
      </w:r>
      <w:r>
        <w:rPr>
          <w:rStyle w:val="VerbatimChar"/>
        </w:rPr>
        <w:t>nkedList&lt;Data&gt; &amp;sortedItems, Node&lt;Data&gt; *node)</w:t>
      </w:r>
    </w:p>
    <w:p w14:paraId="57C8E947" w14:textId="77777777" w:rsidR="00AF1020" w:rsidRDefault="00E4320C">
      <w:pPr>
        <w:pStyle w:val="FirstParagraph"/>
      </w:pPr>
      <w:r>
        <w:t>Moves a node from one linked list to another by inserting the node data, then deleting the old node.</w:t>
      </w:r>
    </w:p>
    <w:p w14:paraId="57C8E948" w14:textId="77777777" w:rsidR="00AF1020" w:rsidRDefault="00E4320C">
      <w:pPr>
        <w:pStyle w:val="BodyText"/>
      </w:pPr>
      <w:r>
        <w:t>Params</w:t>
      </w:r>
    </w:p>
    <w:p w14:paraId="57C8E949" w14:textId="77777777" w:rsidR="00AF1020" w:rsidRDefault="00E4320C">
      <w:pPr>
        <w:numPr>
          <w:ilvl w:val="0"/>
          <w:numId w:val="2"/>
        </w:numPr>
      </w:pPr>
      <w:r>
        <w:rPr>
          <w:rStyle w:val="VerbatimChar"/>
        </w:rPr>
        <w:t>LinkedList&lt;Data&gt; &amp;list</w:t>
      </w:r>
      <w:r>
        <w:t>: the list to move the node from</w:t>
      </w:r>
    </w:p>
    <w:p w14:paraId="57C8E94A" w14:textId="77777777" w:rsidR="00AF1020" w:rsidRDefault="00E4320C">
      <w:pPr>
        <w:numPr>
          <w:ilvl w:val="0"/>
          <w:numId w:val="2"/>
        </w:numPr>
      </w:pPr>
      <w:r>
        <w:rPr>
          <w:rStyle w:val="VerbatimChar"/>
        </w:rPr>
        <w:t>LinkedList&lt;Data&gt; &amp;sortedItems</w:t>
      </w:r>
      <w:r>
        <w:t>: the sorted item</w:t>
      </w:r>
      <w:r>
        <w:t>s</w:t>
      </w:r>
    </w:p>
    <w:p w14:paraId="57C8E94B" w14:textId="77777777" w:rsidR="00AF1020" w:rsidRDefault="00E4320C">
      <w:pPr>
        <w:numPr>
          <w:ilvl w:val="0"/>
          <w:numId w:val="2"/>
        </w:numPr>
      </w:pPr>
      <w:r>
        <w:rPr>
          <w:rStyle w:val="VerbatimChar"/>
        </w:rPr>
        <w:t>Node&lt;Data&gt; *node</w:t>
      </w:r>
      <w:r>
        <w:t>: the node to move</w:t>
      </w:r>
    </w:p>
    <w:p w14:paraId="57C8E94C" w14:textId="77777777" w:rsidR="00AF1020" w:rsidRDefault="00E4320C">
      <w:pPr>
        <w:pStyle w:val="Heading2"/>
      </w:pPr>
      <w:bookmarkStart w:id="3" w:name="X18aa3702dba1c98ee230166b8648f2750ddf986"/>
      <w:bookmarkEnd w:id="2"/>
      <w:r>
        <w:rPr>
          <w:rStyle w:val="VerbatimChar"/>
        </w:rPr>
        <w:t>LinkedList&lt;Data&gt; &amp;getListWithRemainingElements(LinkedList&lt;Data&gt; &amp;leftList, LinkedList&lt;Data&gt; &amp;rightList)</w:t>
      </w:r>
    </w:p>
    <w:p w14:paraId="57C8E94D" w14:textId="77777777" w:rsidR="00AF1020" w:rsidRDefault="00E4320C">
      <w:pPr>
        <w:pStyle w:val="FirstParagraph"/>
      </w:pPr>
      <w:r>
        <w:t>Returns the list with remaining elements</w:t>
      </w:r>
    </w:p>
    <w:p w14:paraId="57C8E94E" w14:textId="77777777" w:rsidR="00AF1020" w:rsidRDefault="00E4320C">
      <w:pPr>
        <w:pStyle w:val="BodyText"/>
      </w:pPr>
      <w:r>
        <w:t xml:space="preserve">Returns: </w:t>
      </w:r>
      <w:r>
        <w:rPr>
          <w:rStyle w:val="VerbatimChar"/>
        </w:rPr>
        <w:t>LinkedList&lt;Data&gt;</w:t>
      </w:r>
    </w:p>
    <w:p w14:paraId="57C8E94F" w14:textId="77777777" w:rsidR="00AF1020" w:rsidRDefault="00E4320C">
      <w:pPr>
        <w:pStyle w:val="BodyText"/>
      </w:pPr>
      <w:r>
        <w:t>Params:</w:t>
      </w:r>
    </w:p>
    <w:p w14:paraId="57C8E950" w14:textId="77777777" w:rsidR="00AF1020" w:rsidRDefault="00E4320C">
      <w:pPr>
        <w:numPr>
          <w:ilvl w:val="0"/>
          <w:numId w:val="3"/>
        </w:numPr>
      </w:pPr>
      <w:r>
        <w:rPr>
          <w:rStyle w:val="VerbatimChar"/>
        </w:rPr>
        <w:t>LinkedList&lt;Data&gt; &amp;leftList</w:t>
      </w:r>
      <w:r>
        <w:t>: the left lis</w:t>
      </w:r>
      <w:r>
        <w:t>t</w:t>
      </w:r>
    </w:p>
    <w:p w14:paraId="57C8E951" w14:textId="77777777" w:rsidR="00AF1020" w:rsidRDefault="00E4320C">
      <w:pPr>
        <w:numPr>
          <w:ilvl w:val="0"/>
          <w:numId w:val="3"/>
        </w:numPr>
      </w:pPr>
      <w:r>
        <w:rPr>
          <w:rStyle w:val="VerbatimChar"/>
        </w:rPr>
        <w:t>LinkedList&lt;Data&gt; &amp;rightList</w:t>
      </w:r>
      <w:r>
        <w:t>: the right list</w:t>
      </w:r>
    </w:p>
    <w:p w14:paraId="57C8E952" w14:textId="77777777" w:rsidR="00AF1020" w:rsidRDefault="00E4320C">
      <w:pPr>
        <w:pStyle w:val="Heading2"/>
      </w:pPr>
      <w:bookmarkStart w:id="4" w:name="X2632276e3be75ca757bab68ac188342f090c29f"/>
      <w:bookmarkEnd w:id="3"/>
      <w:r>
        <w:rPr>
          <w:rStyle w:val="VerbatimChar"/>
        </w:rPr>
        <w:t>void moveRemainingElements(LinkedList&lt;Data&gt; &amp;sortedItems, LinkedList&lt;Data&gt; &amp;leftList, LinkedList&lt;Data&gt; &amp;rightList)</w:t>
      </w:r>
    </w:p>
    <w:p w14:paraId="57C8E953" w14:textId="77777777" w:rsidR="00AF1020" w:rsidRDefault="00E4320C">
      <w:pPr>
        <w:pStyle w:val="FirstParagraph"/>
      </w:pPr>
      <w:r>
        <w:t>Gets the list that still has nodes, then moves its nodes into the sorted list.</w:t>
      </w:r>
    </w:p>
    <w:p w14:paraId="57C8E954" w14:textId="77777777" w:rsidR="00AF1020" w:rsidRDefault="00E4320C">
      <w:pPr>
        <w:pStyle w:val="BodyText"/>
      </w:pPr>
      <w:r>
        <w:t>Params:</w:t>
      </w:r>
    </w:p>
    <w:p w14:paraId="57C8E955" w14:textId="77777777" w:rsidR="00AF1020" w:rsidRDefault="00E4320C">
      <w:pPr>
        <w:numPr>
          <w:ilvl w:val="0"/>
          <w:numId w:val="4"/>
        </w:numPr>
      </w:pPr>
      <w:r>
        <w:rPr>
          <w:rStyle w:val="VerbatimChar"/>
        </w:rPr>
        <w:t>LinkedLi</w:t>
      </w:r>
      <w:r>
        <w:rPr>
          <w:rStyle w:val="VerbatimChar"/>
        </w:rPr>
        <w:t>st&lt;Data&gt; &amp;sortedItems</w:t>
      </w:r>
      <w:r>
        <w:t>: the sorted items so far</w:t>
      </w:r>
    </w:p>
    <w:p w14:paraId="57C8E956" w14:textId="77777777" w:rsidR="00AF1020" w:rsidRDefault="00E4320C">
      <w:pPr>
        <w:numPr>
          <w:ilvl w:val="0"/>
          <w:numId w:val="4"/>
        </w:numPr>
      </w:pPr>
      <w:r>
        <w:rPr>
          <w:rStyle w:val="VerbatimChar"/>
        </w:rPr>
        <w:t>LinkedList&lt;Data&gt; &amp;leftList</w:t>
      </w:r>
      <w:r>
        <w:t>: left list</w:t>
      </w:r>
    </w:p>
    <w:p w14:paraId="57C8E957" w14:textId="77777777" w:rsidR="00AF1020" w:rsidRDefault="00E4320C">
      <w:pPr>
        <w:numPr>
          <w:ilvl w:val="0"/>
          <w:numId w:val="4"/>
        </w:numPr>
      </w:pPr>
      <w:r>
        <w:rPr>
          <w:rStyle w:val="VerbatimChar"/>
        </w:rPr>
        <w:t>LinkedList&lt;Data&gt; &amp;rightList</w:t>
      </w:r>
      <w:r>
        <w:t>: right list</w:t>
      </w:r>
    </w:p>
    <w:p w14:paraId="57C8E958" w14:textId="77777777" w:rsidR="00AF1020" w:rsidRDefault="00E4320C">
      <w:pPr>
        <w:pStyle w:val="Heading2"/>
      </w:pPr>
      <w:bookmarkStart w:id="5" w:name="Xc22ab36209dcfe37e77cd02b16d86c3eebbfd06"/>
      <w:bookmarkEnd w:id="4"/>
      <w:r>
        <w:rPr>
          <w:rStyle w:val="VerbatimChar"/>
        </w:rPr>
        <w:lastRenderedPageBreak/>
        <w:t>Data getDefaultValue(LinkedList&lt;Data&gt; &amp;leftList)</w:t>
      </w:r>
    </w:p>
    <w:p w14:paraId="57C8E959" w14:textId="77777777" w:rsidR="00AF1020" w:rsidRDefault="00E4320C">
      <w:pPr>
        <w:pStyle w:val="FirstParagraph"/>
      </w:pPr>
      <w:r>
        <w:t>Gets the default value used for the head and tail's value.</w:t>
      </w:r>
    </w:p>
    <w:p w14:paraId="57C8E95A" w14:textId="77777777" w:rsidR="00AF1020" w:rsidRDefault="00E4320C">
      <w:pPr>
        <w:pStyle w:val="BodyText"/>
      </w:pPr>
      <w:r>
        <w:t xml:space="preserve">Returns: </w:t>
      </w:r>
      <w:r>
        <w:rPr>
          <w:rStyle w:val="VerbatimChar"/>
        </w:rPr>
        <w:t>Data</w:t>
      </w:r>
    </w:p>
    <w:p w14:paraId="57C8E95B" w14:textId="77777777" w:rsidR="00AF1020" w:rsidRDefault="00E4320C">
      <w:pPr>
        <w:pStyle w:val="BodyText"/>
      </w:pPr>
      <w:r>
        <w:t>Params:</w:t>
      </w:r>
    </w:p>
    <w:p w14:paraId="57C8E95C" w14:textId="77777777" w:rsidR="00AF1020" w:rsidRDefault="00E4320C">
      <w:pPr>
        <w:numPr>
          <w:ilvl w:val="0"/>
          <w:numId w:val="5"/>
        </w:numPr>
      </w:pPr>
      <w:r>
        <w:rPr>
          <w:rStyle w:val="VerbatimChar"/>
        </w:rPr>
        <w:t>L</w:t>
      </w:r>
      <w:r>
        <w:rPr>
          <w:rStyle w:val="VerbatimChar"/>
        </w:rPr>
        <w:t>inkedList&lt;Data&gt; &amp;list</w:t>
      </w:r>
      <w:r>
        <w:t>: the list to get the value from</w:t>
      </w:r>
    </w:p>
    <w:p w14:paraId="57C8E95D" w14:textId="77777777" w:rsidR="00AF1020" w:rsidRDefault="00E4320C">
      <w:pPr>
        <w:pStyle w:val="Heading2"/>
      </w:pPr>
      <w:bookmarkStart w:id="6" w:name="X84ceaac9a4cb5265463eaaef816049756e17a3e"/>
      <w:bookmarkEnd w:id="5"/>
      <w:r>
        <w:rPr>
          <w:rStyle w:val="VerbatimChar"/>
        </w:rPr>
        <w:t>LinkedList&lt;Data&gt; mergeLists(LinkedList&lt;Data&gt; &amp;leftList, LinkedList&lt;Data&gt; &amp;rightList)</w:t>
      </w:r>
    </w:p>
    <w:p w14:paraId="57C8E95E" w14:textId="77777777" w:rsidR="00AF1020" w:rsidRDefault="00E4320C">
      <w:pPr>
        <w:pStyle w:val="FirstParagraph"/>
      </w:pPr>
      <w:r>
        <w:t>Merges and sorts two lists together.</w:t>
      </w:r>
    </w:p>
    <w:p w14:paraId="57C8E95F" w14:textId="77777777" w:rsidR="00AF1020" w:rsidRDefault="00E4320C">
      <w:pPr>
        <w:pStyle w:val="BodyText"/>
      </w:pPr>
      <w:r>
        <w:t xml:space="preserve">Returns: </w:t>
      </w:r>
      <w:r>
        <w:rPr>
          <w:rStyle w:val="VerbatimChar"/>
        </w:rPr>
        <w:t>LinkedList&lt;Data&gt;</w:t>
      </w:r>
    </w:p>
    <w:p w14:paraId="57C8E960" w14:textId="77777777" w:rsidR="00AF1020" w:rsidRDefault="00E4320C">
      <w:pPr>
        <w:pStyle w:val="BodyText"/>
      </w:pPr>
      <w:r>
        <w:t>Params:</w:t>
      </w:r>
    </w:p>
    <w:p w14:paraId="57C8E961" w14:textId="77777777" w:rsidR="00AF1020" w:rsidRDefault="00E4320C">
      <w:pPr>
        <w:numPr>
          <w:ilvl w:val="0"/>
          <w:numId w:val="6"/>
        </w:numPr>
      </w:pPr>
      <w:r>
        <w:rPr>
          <w:rStyle w:val="VerbatimChar"/>
        </w:rPr>
        <w:t>LinkedList&lt;Data&gt; &amp;leftList</w:t>
      </w:r>
      <w:r>
        <w:t>: the left list</w:t>
      </w:r>
    </w:p>
    <w:p w14:paraId="57C8E962" w14:textId="77777777" w:rsidR="00AF1020" w:rsidRDefault="00E4320C">
      <w:pPr>
        <w:numPr>
          <w:ilvl w:val="0"/>
          <w:numId w:val="6"/>
        </w:numPr>
      </w:pPr>
      <w:r>
        <w:rPr>
          <w:rStyle w:val="VerbatimChar"/>
        </w:rPr>
        <w:t>LinkedList&lt;Data&gt; &amp;rightList</w:t>
      </w:r>
      <w:r>
        <w:t>: the right list</w:t>
      </w:r>
    </w:p>
    <w:p w14:paraId="57C8E963" w14:textId="77777777" w:rsidR="00AF1020" w:rsidRDefault="00E4320C">
      <w:pPr>
        <w:pStyle w:val="Heading2"/>
      </w:pPr>
      <w:bookmarkStart w:id="7" w:name="X388aa9a2cf7b40723895799adba91d86f385eca"/>
      <w:bookmarkEnd w:id="6"/>
      <w:r>
        <w:rPr>
          <w:rStyle w:val="VerbatimChar"/>
        </w:rPr>
        <w:t>bool getIfShouldContinueLookingForMiddleNode(LinkedList&lt;Data&gt; &amp;list, Node&lt;Data&gt; *leftNode, Node&lt;Data&gt; *rightNode)</w:t>
      </w:r>
    </w:p>
    <w:p w14:paraId="57C8E964" w14:textId="77777777" w:rsidR="00AF1020" w:rsidRDefault="00E4320C">
      <w:pPr>
        <w:pStyle w:val="FirstParagraph"/>
      </w:pPr>
      <w:r>
        <w:t xml:space="preserve">Returns a boolean indicating whether the left and right </w:t>
      </w:r>
      <w:r>
        <w:t>cursors point to the middle node.</w:t>
      </w:r>
    </w:p>
    <w:p w14:paraId="57C8E965" w14:textId="77777777" w:rsidR="00AF1020" w:rsidRDefault="00E4320C">
      <w:pPr>
        <w:pStyle w:val="BodyText"/>
      </w:pPr>
      <w:r>
        <w:t xml:space="preserve">Returns: </w:t>
      </w:r>
      <w:r>
        <w:rPr>
          <w:rStyle w:val="VerbatimChar"/>
        </w:rPr>
        <w:t>bool</w:t>
      </w:r>
    </w:p>
    <w:p w14:paraId="57C8E966" w14:textId="77777777" w:rsidR="00AF1020" w:rsidRDefault="00E4320C">
      <w:pPr>
        <w:pStyle w:val="BodyText"/>
      </w:pPr>
      <w:r>
        <w:t>Params:</w:t>
      </w:r>
    </w:p>
    <w:p w14:paraId="57C8E967" w14:textId="77777777" w:rsidR="00AF1020" w:rsidRDefault="00E4320C">
      <w:pPr>
        <w:numPr>
          <w:ilvl w:val="0"/>
          <w:numId w:val="7"/>
        </w:numPr>
      </w:pPr>
      <w:r>
        <w:rPr>
          <w:rStyle w:val="VerbatimChar"/>
        </w:rPr>
        <w:t>LinkedList&lt;Data&gt; &amp;list</w:t>
      </w:r>
      <w:r>
        <w:t>: the list to get the middle node from</w:t>
      </w:r>
    </w:p>
    <w:p w14:paraId="57C8E968" w14:textId="77777777" w:rsidR="00AF1020" w:rsidRDefault="00E4320C">
      <w:pPr>
        <w:numPr>
          <w:ilvl w:val="0"/>
          <w:numId w:val="7"/>
        </w:numPr>
      </w:pPr>
      <w:r>
        <w:rPr>
          <w:rStyle w:val="VerbatimChar"/>
        </w:rPr>
        <w:t>Node&lt;Data&gt; *leftNode</w:t>
      </w:r>
      <w:r>
        <w:t>: the left cursor</w:t>
      </w:r>
    </w:p>
    <w:p w14:paraId="57C8E969" w14:textId="77777777" w:rsidR="00AF1020" w:rsidRDefault="00E4320C">
      <w:pPr>
        <w:numPr>
          <w:ilvl w:val="0"/>
          <w:numId w:val="7"/>
        </w:numPr>
      </w:pPr>
      <w:r>
        <w:rPr>
          <w:rStyle w:val="VerbatimChar"/>
        </w:rPr>
        <w:t>Node&lt;Data&gt; *rightNode</w:t>
      </w:r>
      <w:r>
        <w:t>: the right cursor</w:t>
      </w:r>
    </w:p>
    <w:p w14:paraId="57C8E96A" w14:textId="77777777" w:rsidR="00AF1020" w:rsidRDefault="00E4320C">
      <w:pPr>
        <w:pStyle w:val="Heading2"/>
      </w:pPr>
      <w:bookmarkStart w:id="8" w:name="Xef885139b807166291e4245df1e99c29c8e5377"/>
      <w:bookmarkEnd w:id="7"/>
      <w:r>
        <w:rPr>
          <w:rStyle w:val="VerbatimChar"/>
        </w:rPr>
        <w:t>Node&lt;Data&gt; *getMiddleNode(LinkedList&lt;Data&gt; &amp;list)</w:t>
      </w:r>
    </w:p>
    <w:p w14:paraId="57C8E96B" w14:textId="77777777" w:rsidR="00AF1020" w:rsidRDefault="00E4320C">
      <w:pPr>
        <w:pStyle w:val="FirstParagraph"/>
      </w:pPr>
      <w:r>
        <w:t>Returns the middle node.</w:t>
      </w:r>
    </w:p>
    <w:p w14:paraId="57C8E96C" w14:textId="77777777" w:rsidR="00AF1020" w:rsidRDefault="00E4320C">
      <w:pPr>
        <w:pStyle w:val="BodyText"/>
      </w:pPr>
      <w:r>
        <w:t xml:space="preserve">Returns: </w:t>
      </w:r>
      <w:r>
        <w:rPr>
          <w:rStyle w:val="VerbatimChar"/>
        </w:rPr>
        <w:t>Node&lt;Data&gt;</w:t>
      </w:r>
    </w:p>
    <w:p w14:paraId="57C8E96D" w14:textId="77777777" w:rsidR="00AF1020" w:rsidRDefault="00E4320C">
      <w:pPr>
        <w:pStyle w:val="BodyText"/>
      </w:pPr>
      <w:r>
        <w:t>Params:</w:t>
      </w:r>
    </w:p>
    <w:p w14:paraId="57C8E96E" w14:textId="77777777" w:rsidR="00AF1020" w:rsidRDefault="00E4320C">
      <w:pPr>
        <w:numPr>
          <w:ilvl w:val="0"/>
          <w:numId w:val="8"/>
        </w:numPr>
      </w:pPr>
      <w:r>
        <w:rPr>
          <w:rStyle w:val="VerbatimChar"/>
        </w:rPr>
        <w:t>LinkedList&lt;Data&gt; &amp;list</w:t>
      </w:r>
      <w:r>
        <w:t>: the list to get the middle node from</w:t>
      </w:r>
    </w:p>
    <w:p w14:paraId="57C8E96F" w14:textId="77777777" w:rsidR="00AF1020" w:rsidRDefault="00E4320C">
      <w:pPr>
        <w:pStyle w:val="Heading2"/>
      </w:pPr>
      <w:bookmarkStart w:id="9" w:name="X5c365c09781b94b16c6cb737da552525021f4db"/>
      <w:bookmarkEnd w:id="8"/>
      <w:r>
        <w:rPr>
          <w:rStyle w:val="VerbatimChar"/>
        </w:rPr>
        <w:t>bool getIfListIsSorted(LinkedList&lt;Data&gt; &amp;list)</w:t>
      </w:r>
    </w:p>
    <w:p w14:paraId="57C8E970" w14:textId="77777777" w:rsidR="00AF1020" w:rsidRDefault="00E4320C">
      <w:pPr>
        <w:pStyle w:val="FirstParagraph"/>
      </w:pPr>
      <w:r>
        <w:t>Returns whether the list's length is either 0 or 1, meaning the list is already sorted.</w:t>
      </w:r>
    </w:p>
    <w:p w14:paraId="57C8E971" w14:textId="77777777" w:rsidR="00AF1020" w:rsidRDefault="00E4320C">
      <w:pPr>
        <w:pStyle w:val="BodyText"/>
      </w:pPr>
      <w:r>
        <w:t>Returns</w:t>
      </w:r>
      <w:r>
        <w:t xml:space="preserve">: </w:t>
      </w:r>
      <w:r>
        <w:rPr>
          <w:rStyle w:val="VerbatimChar"/>
        </w:rPr>
        <w:t>bool</w:t>
      </w:r>
    </w:p>
    <w:p w14:paraId="57C8E972" w14:textId="77777777" w:rsidR="00AF1020" w:rsidRDefault="00E4320C">
      <w:pPr>
        <w:pStyle w:val="BodyText"/>
      </w:pPr>
      <w:r>
        <w:t>Params:</w:t>
      </w:r>
    </w:p>
    <w:p w14:paraId="57C8E973" w14:textId="77777777" w:rsidR="00AF1020" w:rsidRDefault="00E4320C">
      <w:pPr>
        <w:numPr>
          <w:ilvl w:val="0"/>
          <w:numId w:val="9"/>
        </w:numPr>
      </w:pPr>
      <w:r>
        <w:rPr>
          <w:rStyle w:val="VerbatimChar"/>
        </w:rPr>
        <w:lastRenderedPageBreak/>
        <w:t>LinkedList&lt;Data&gt; &amp;list</w:t>
      </w:r>
      <w:r>
        <w:t>: the list to check</w:t>
      </w:r>
    </w:p>
    <w:p w14:paraId="57C8E974" w14:textId="77777777" w:rsidR="00AF1020" w:rsidRDefault="00E4320C">
      <w:pPr>
        <w:pStyle w:val="Heading2"/>
      </w:pPr>
      <w:bookmarkStart w:id="10" w:name="X8304897e9a584703d0cf5724416488a755eea4a"/>
      <w:bookmarkEnd w:id="9"/>
      <w:r>
        <w:rPr>
          <w:rStyle w:val="VerbatimChar"/>
        </w:rPr>
        <w:t>LinkedList&lt;Data&gt; getLeftList(Data defaultNodeValue, LinkedList&lt;Data&gt; &amp;list, Node&lt;Data&gt; *middleNode)</w:t>
      </w:r>
    </w:p>
    <w:p w14:paraId="57C8E975" w14:textId="77777777" w:rsidR="00AF1020" w:rsidRDefault="00E4320C">
      <w:pPr>
        <w:pStyle w:val="FirstParagraph"/>
      </w:pPr>
      <w:r>
        <w:t>Returns the left half of the list</w:t>
      </w:r>
    </w:p>
    <w:p w14:paraId="57C8E976" w14:textId="77777777" w:rsidR="00AF1020" w:rsidRDefault="00E4320C">
      <w:pPr>
        <w:pStyle w:val="BodyText"/>
      </w:pPr>
      <w:r>
        <w:t xml:space="preserve">Returns: </w:t>
      </w:r>
      <w:r>
        <w:rPr>
          <w:rStyle w:val="VerbatimChar"/>
        </w:rPr>
        <w:t>LinkedList&lt;Data&gt;</w:t>
      </w:r>
    </w:p>
    <w:p w14:paraId="57C8E977" w14:textId="77777777" w:rsidR="00AF1020" w:rsidRDefault="00E4320C">
      <w:pPr>
        <w:pStyle w:val="BodyText"/>
      </w:pPr>
      <w:r>
        <w:t>Params</w:t>
      </w:r>
    </w:p>
    <w:p w14:paraId="57C8E978" w14:textId="77777777" w:rsidR="00AF1020" w:rsidRDefault="00E4320C">
      <w:pPr>
        <w:numPr>
          <w:ilvl w:val="0"/>
          <w:numId w:val="10"/>
        </w:numPr>
      </w:pPr>
      <w:r>
        <w:rPr>
          <w:rStyle w:val="VerbatimChar"/>
        </w:rPr>
        <w:t>Data defaultNodeValue</w:t>
      </w:r>
      <w:r>
        <w:t>: the default value of the head and tail</w:t>
      </w:r>
    </w:p>
    <w:p w14:paraId="57C8E979" w14:textId="77777777" w:rsidR="00AF1020" w:rsidRDefault="00E4320C">
      <w:pPr>
        <w:numPr>
          <w:ilvl w:val="0"/>
          <w:numId w:val="10"/>
        </w:numPr>
      </w:pPr>
      <w:r>
        <w:rPr>
          <w:rStyle w:val="VerbatimChar"/>
        </w:rPr>
        <w:t>LinkedList&lt;Data&gt; &amp;list</w:t>
      </w:r>
      <w:r>
        <w:t>: the list to split</w:t>
      </w:r>
    </w:p>
    <w:p w14:paraId="57C8E97A" w14:textId="77777777" w:rsidR="00AF1020" w:rsidRDefault="00E4320C">
      <w:pPr>
        <w:numPr>
          <w:ilvl w:val="0"/>
          <w:numId w:val="10"/>
        </w:numPr>
      </w:pPr>
      <w:r>
        <w:rPr>
          <w:rStyle w:val="VerbatimChar"/>
        </w:rPr>
        <w:t>Node&lt;Data&gt; *middleNode</w:t>
      </w:r>
      <w:r>
        <w:t>: the middle node of the list</w:t>
      </w:r>
    </w:p>
    <w:p w14:paraId="57C8E97B" w14:textId="77777777" w:rsidR="00AF1020" w:rsidRDefault="00E4320C">
      <w:pPr>
        <w:pStyle w:val="Heading2"/>
      </w:pPr>
      <w:bookmarkStart w:id="11" w:name="Xb70eee55ef34674b3ab4365d63730263bc1fb1e"/>
      <w:bookmarkEnd w:id="10"/>
      <w:r>
        <w:rPr>
          <w:rStyle w:val="VerbatimChar"/>
        </w:rPr>
        <w:t>LinkedList&lt;Data&gt; getRightList(Data defaultNodeValue, LinkedList&lt;Data&gt; &amp;list, Node&lt;Data&gt; *middleNode)</w:t>
      </w:r>
    </w:p>
    <w:p w14:paraId="57C8E97C" w14:textId="77777777" w:rsidR="00AF1020" w:rsidRDefault="00E4320C">
      <w:pPr>
        <w:pStyle w:val="FirstParagraph"/>
      </w:pPr>
      <w:r>
        <w:t>Returns the right half of the list</w:t>
      </w:r>
    </w:p>
    <w:p w14:paraId="57C8E97D" w14:textId="77777777" w:rsidR="00AF1020" w:rsidRDefault="00E4320C">
      <w:pPr>
        <w:pStyle w:val="BodyText"/>
      </w:pPr>
      <w:r>
        <w:t xml:space="preserve">Returns: </w:t>
      </w:r>
      <w:r>
        <w:rPr>
          <w:rStyle w:val="VerbatimChar"/>
        </w:rPr>
        <w:t>LinkedList&lt;Data&gt;</w:t>
      </w:r>
    </w:p>
    <w:p w14:paraId="57C8E97E" w14:textId="77777777" w:rsidR="00AF1020" w:rsidRDefault="00E4320C">
      <w:pPr>
        <w:pStyle w:val="BodyText"/>
      </w:pPr>
      <w:r>
        <w:t>Params</w:t>
      </w:r>
    </w:p>
    <w:p w14:paraId="57C8E97F" w14:textId="77777777" w:rsidR="00AF1020" w:rsidRDefault="00E4320C">
      <w:pPr>
        <w:numPr>
          <w:ilvl w:val="0"/>
          <w:numId w:val="11"/>
        </w:numPr>
      </w:pPr>
      <w:r>
        <w:rPr>
          <w:rStyle w:val="VerbatimChar"/>
        </w:rPr>
        <w:t>Data defaultNodeValue</w:t>
      </w:r>
      <w:r>
        <w:t>: the default value of the head and tail</w:t>
      </w:r>
    </w:p>
    <w:p w14:paraId="57C8E980" w14:textId="77777777" w:rsidR="00AF1020" w:rsidRDefault="00E4320C">
      <w:pPr>
        <w:numPr>
          <w:ilvl w:val="0"/>
          <w:numId w:val="11"/>
        </w:numPr>
      </w:pPr>
      <w:r>
        <w:rPr>
          <w:rStyle w:val="VerbatimChar"/>
        </w:rPr>
        <w:t>LinkedList&lt;Data&gt; &amp;list</w:t>
      </w:r>
      <w:r>
        <w:t>: the list to split</w:t>
      </w:r>
    </w:p>
    <w:p w14:paraId="57C8E981" w14:textId="77777777" w:rsidR="00AF1020" w:rsidRDefault="00E4320C">
      <w:pPr>
        <w:numPr>
          <w:ilvl w:val="0"/>
          <w:numId w:val="11"/>
        </w:numPr>
      </w:pPr>
      <w:r>
        <w:rPr>
          <w:rStyle w:val="VerbatimChar"/>
        </w:rPr>
        <w:t>Node&lt;Data&gt; *middleNode</w:t>
      </w:r>
      <w:r>
        <w:t>: the middle node of the list</w:t>
      </w:r>
    </w:p>
    <w:p w14:paraId="57C8E982" w14:textId="77777777" w:rsidR="00AF1020" w:rsidRDefault="00E4320C">
      <w:pPr>
        <w:pStyle w:val="Heading2"/>
      </w:pPr>
      <w:bookmarkStart w:id="12" w:name="Xa0d87a5c782f0aa70b40d9f7937f37da0fb579c"/>
      <w:bookmarkEnd w:id="11"/>
      <w:r>
        <w:rPr>
          <w:rStyle w:val="VerbatimChar"/>
        </w:rPr>
        <w:t>LinkedList&lt;Data&gt; mergeSort(Link</w:t>
      </w:r>
      <w:r>
        <w:rPr>
          <w:rStyle w:val="VerbatimChar"/>
        </w:rPr>
        <w:t>edList&lt;Data&gt; &amp;list)</w:t>
      </w:r>
    </w:p>
    <w:p w14:paraId="57C8E983" w14:textId="77777777" w:rsidR="00AF1020" w:rsidRDefault="00E4320C">
      <w:pPr>
        <w:pStyle w:val="FirstParagraph"/>
      </w:pPr>
      <w:r>
        <w:t>Sorts a linked list by merging and sorting recursively.</w:t>
      </w:r>
    </w:p>
    <w:p w14:paraId="57C8E984" w14:textId="77777777" w:rsidR="00AF1020" w:rsidRDefault="00E4320C">
      <w:pPr>
        <w:pStyle w:val="BodyText"/>
      </w:pPr>
      <w:r>
        <w:t xml:space="preserve">Returns: </w:t>
      </w:r>
      <w:r>
        <w:rPr>
          <w:rStyle w:val="VerbatimChar"/>
        </w:rPr>
        <w:t>LinkedList&lt;Data&gt;</w:t>
      </w:r>
    </w:p>
    <w:p w14:paraId="57C8E985" w14:textId="77777777" w:rsidR="00AF1020" w:rsidRDefault="00E4320C">
      <w:pPr>
        <w:pStyle w:val="BodyText"/>
      </w:pPr>
      <w:r>
        <w:t>Params:</w:t>
      </w:r>
    </w:p>
    <w:p w14:paraId="57C8E986" w14:textId="77777777" w:rsidR="00AF1020" w:rsidRDefault="00E4320C">
      <w:pPr>
        <w:numPr>
          <w:ilvl w:val="0"/>
          <w:numId w:val="12"/>
        </w:numPr>
      </w:pPr>
      <w:r>
        <w:rPr>
          <w:rStyle w:val="VerbatimChar"/>
        </w:rPr>
        <w:t>LinkedList&lt;Data&gt; &amp;list</w:t>
      </w:r>
      <w:r>
        <w:t>: the list to sort</w:t>
      </w:r>
    </w:p>
    <w:p w14:paraId="57C8E987" w14:textId="77777777" w:rsidR="00AF1020" w:rsidRDefault="00E4320C">
      <w:pPr>
        <w:pStyle w:val="FirstParagraph"/>
      </w:pPr>
      <w:r>
        <w:t>Example:</w:t>
      </w:r>
    </w:p>
    <w:p w14:paraId="57C8E988" w14:textId="77777777" w:rsidR="00AF1020" w:rsidRDefault="00E4320C">
      <w:pPr>
        <w:pStyle w:val="SourceCode"/>
      </w:pPr>
      <w:r>
        <w:rPr>
          <w:rStyle w:val="NormalTok"/>
        </w:rPr>
        <w:t>LinkedList</w:t>
      </w:r>
      <w:r>
        <w:rPr>
          <w:rStyle w:val="OperatorTok"/>
        </w:rPr>
        <w:t>&lt;</w:t>
      </w:r>
      <w:r>
        <w:rPr>
          <w:rStyle w:val="DataTypeTok"/>
        </w:rPr>
        <w:t>int</w:t>
      </w:r>
      <w:r>
        <w:rPr>
          <w:rStyle w:val="OperatorTok"/>
        </w:rPr>
        <w:t>&gt;</w:t>
      </w:r>
      <w:r>
        <w:rPr>
          <w:rStyle w:val="NormalTok"/>
        </w:rPr>
        <w:t xml:space="preserve"> linkedList</w:t>
      </w:r>
      <w:r>
        <w:rPr>
          <w:rStyle w:val="OperatorTok"/>
        </w:rPr>
        <w:t>{</w:t>
      </w:r>
      <w:r>
        <w:rPr>
          <w:rStyle w:val="DecValTok"/>
        </w:rPr>
        <w:t>0</w:t>
      </w:r>
      <w:r>
        <w:rPr>
          <w:rStyle w:val="OperatorTok"/>
        </w:rPr>
        <w:t>};</w:t>
      </w:r>
      <w:r>
        <w:br/>
      </w:r>
      <w:r>
        <w:rPr>
          <w:rStyle w:val="NormalTok"/>
        </w:rPr>
        <w:t>mergeSort</w:t>
      </w:r>
      <w:r>
        <w:rPr>
          <w:rStyle w:val="OperatorTok"/>
        </w:rPr>
        <w:t>(</w:t>
      </w:r>
      <w:r>
        <w:rPr>
          <w:rStyle w:val="NormalTok"/>
        </w:rPr>
        <w:t>linkedList</w:t>
      </w:r>
      <w:r>
        <w:rPr>
          <w:rStyle w:val="OperatorTok"/>
        </w:rPr>
        <w:t>);</w:t>
      </w:r>
    </w:p>
    <w:p w14:paraId="57C8E989" w14:textId="77777777" w:rsidR="00AF1020" w:rsidRDefault="00E4320C">
      <w:pPr>
        <w:pStyle w:val="Heading1"/>
      </w:pPr>
      <w:bookmarkStart w:id="13" w:name="analysis"/>
      <w:bookmarkEnd w:id="12"/>
      <w:bookmarkEnd w:id="1"/>
      <w:r>
        <w:lastRenderedPageBreak/>
        <w:t>Analysis</w:t>
      </w:r>
    </w:p>
    <w:p w14:paraId="57C8E98A" w14:textId="77777777" w:rsidR="00AF1020" w:rsidRDefault="00E4320C">
      <w:pPr>
        <w:pStyle w:val="CaptionedFigure"/>
      </w:pPr>
      <w:r>
        <w:rPr>
          <w:noProof/>
        </w:rPr>
        <w:drawing>
          <wp:inline distT="0" distB="0" distL="0" distR="0" wp14:anchorId="57C8E992" wp14:editId="57C8E993">
            <wp:extent cx="4508500" cy="584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80259\AppData\Roaming\Typora\typora-user-images\image-20210814200634241.png"/>
                    <pic:cNvPicPr>
                      <a:picLocks noChangeAspect="1" noChangeArrowheads="1"/>
                    </pic:cNvPicPr>
                  </pic:nvPicPr>
                  <pic:blipFill>
                    <a:blip r:embed="rId7"/>
                    <a:stretch>
                      <a:fillRect/>
                    </a:stretch>
                  </pic:blipFill>
                  <pic:spPr bwMode="auto">
                    <a:xfrm>
                      <a:off x="0" y="0"/>
                      <a:ext cx="4508500" cy="584200"/>
                    </a:xfrm>
                    <a:prstGeom prst="rect">
                      <a:avLst/>
                    </a:prstGeom>
                    <a:noFill/>
                    <a:ln w="9525">
                      <a:noFill/>
                      <a:headEnd/>
                      <a:tailEnd/>
                    </a:ln>
                  </pic:spPr>
                </pic:pic>
              </a:graphicData>
            </a:graphic>
          </wp:inline>
        </w:drawing>
      </w:r>
    </w:p>
    <w:p w14:paraId="57C8E98B" w14:textId="77777777" w:rsidR="00AF1020" w:rsidRDefault="00AF1020">
      <w:pPr>
        <w:pStyle w:val="ImageCaption"/>
      </w:pPr>
    </w:p>
    <w:p w14:paraId="57C8E98C" w14:textId="77777777" w:rsidR="00AF1020" w:rsidRDefault="00E4320C">
      <w:pPr>
        <w:pStyle w:val="CaptionedFigure"/>
      </w:pPr>
      <w:r>
        <w:rPr>
          <w:noProof/>
        </w:rPr>
        <w:drawing>
          <wp:inline distT="0" distB="0" distL="0" distR="0" wp14:anchorId="57C8E994" wp14:editId="57C8E995">
            <wp:extent cx="5334000" cy="3155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80259\AppData\Roaming\Typora\typora-user-images\image-20210814200643853.png"/>
                    <pic:cNvPicPr>
                      <a:picLocks noChangeAspect="1" noChangeArrowheads="1"/>
                    </pic:cNvPicPr>
                  </pic:nvPicPr>
                  <pic:blipFill>
                    <a:blip r:embed="rId8"/>
                    <a:stretch>
                      <a:fillRect/>
                    </a:stretch>
                  </pic:blipFill>
                  <pic:spPr bwMode="auto">
                    <a:xfrm>
                      <a:off x="0" y="0"/>
                      <a:ext cx="5334000" cy="3155950"/>
                    </a:xfrm>
                    <a:prstGeom prst="rect">
                      <a:avLst/>
                    </a:prstGeom>
                    <a:noFill/>
                    <a:ln w="9525">
                      <a:noFill/>
                      <a:headEnd/>
                      <a:tailEnd/>
                    </a:ln>
                  </pic:spPr>
                </pic:pic>
              </a:graphicData>
            </a:graphic>
          </wp:inline>
        </w:drawing>
      </w:r>
    </w:p>
    <w:p w14:paraId="57C8E98D" w14:textId="77777777" w:rsidR="00AF1020" w:rsidRDefault="00AF1020">
      <w:pPr>
        <w:pStyle w:val="ImageCaption"/>
      </w:pPr>
    </w:p>
    <w:p w14:paraId="57C8E98E" w14:textId="77777777" w:rsidR="00AF1020" w:rsidRDefault="00E4320C">
      <w:pPr>
        <w:pStyle w:val="BodyText"/>
      </w:pPr>
      <w:r>
        <w:t xml:space="preserve">My merge sort function has a time complexity of O(n log n). When the algorithm calls </w:t>
      </w:r>
      <w:r>
        <w:rPr>
          <w:rStyle w:val="VerbatimChar"/>
        </w:rPr>
        <w:t>getMiddleNode</w:t>
      </w:r>
      <w:r>
        <w:t xml:space="preserve">, it iterates over the list until the cursors reach the middle. Therefore, </w:t>
      </w:r>
      <w:r>
        <w:rPr>
          <w:rStyle w:val="VerbatimChar"/>
        </w:rPr>
        <w:t>getMiddleNode</w:t>
      </w:r>
      <w:r>
        <w:t xml:space="preserve"> has a time complexity of O(n). Then, the algorithm uses recursion to </w:t>
      </w:r>
      <w:r>
        <w:t xml:space="preserve">sort the left and right lists. Since </w:t>
      </w:r>
      <w:r>
        <w:rPr>
          <w:rStyle w:val="VerbatimChar"/>
        </w:rPr>
        <w:t>mergeSort</w:t>
      </w:r>
      <w:r>
        <w:t xml:space="preserve"> halves the lists until they can no longer be divided, </w:t>
      </w:r>
      <w:r>
        <w:rPr>
          <w:rStyle w:val="VerbatimChar"/>
        </w:rPr>
        <w:t>mergeSort</w:t>
      </w:r>
      <w:r>
        <w:t xml:space="preserve"> will call itself up to </w:t>
      </w:r>
      <w:r>
        <w:rPr>
          <w:rStyle w:val="VerbatimChar"/>
        </w:rPr>
        <w:t>log n</w:t>
      </w:r>
      <w:r>
        <w:t xml:space="preserve"> times. Finally, </w:t>
      </w:r>
      <w:r>
        <w:rPr>
          <w:rStyle w:val="VerbatimChar"/>
        </w:rPr>
        <w:t>mergeLists</w:t>
      </w:r>
      <w:r>
        <w:t xml:space="preserve"> merges the left and right lists by iterating over each of their elements. Since both list</w:t>
      </w:r>
      <w:r>
        <w:t xml:space="preserve">s combined have </w:t>
      </w:r>
      <w:r>
        <w:rPr>
          <w:rStyle w:val="VerbatimChar"/>
        </w:rPr>
        <w:t>n</w:t>
      </w:r>
      <w:r>
        <w:t xml:space="preserve"> nodes, </w:t>
      </w:r>
      <w:r>
        <w:rPr>
          <w:rStyle w:val="VerbatimChar"/>
        </w:rPr>
        <w:t>mergeLists</w:t>
      </w:r>
      <w:r>
        <w:t xml:space="preserve"> has a time complexity of </w:t>
      </w:r>
      <w:r>
        <w:rPr>
          <w:rStyle w:val="VerbatimChar"/>
        </w:rPr>
        <w:t>O(n)</w:t>
      </w:r>
      <w:r>
        <w:t xml:space="preserve">. When you combine these time complexities, </w:t>
      </w:r>
      <w:r>
        <w:rPr>
          <w:rStyle w:val="VerbatimChar"/>
        </w:rPr>
        <w:t>mergeSort</w:t>
      </w:r>
      <w:r>
        <w:t xml:space="preserve"> has a time complexity of </w:t>
      </w:r>
      <w:r>
        <w:rPr>
          <w:rStyle w:val="VerbatimChar"/>
        </w:rPr>
        <w:t>O(n log n)</w:t>
      </w:r>
      <w:r>
        <w:t>.</w:t>
      </w:r>
    </w:p>
    <w:p w14:paraId="57C8E98F" w14:textId="77777777" w:rsidR="00AF1020" w:rsidRDefault="00E4320C">
      <w:pPr>
        <w:pStyle w:val="BodyText"/>
      </w:pPr>
      <w:r>
        <w:t xml:space="preserve">The measured time complexity does not match the actual time complexity. Sorting 1000 numbers should </w:t>
      </w:r>
      <w:r>
        <w:t>have taken more than 0.01 seconds if the time complexity were greater than linear. However, the algorithm only took about 0.008 seconds on average. The measured results do not match the expected results probably because the dataset is too small.</w:t>
      </w:r>
    </w:p>
    <w:p w14:paraId="57C8E990" w14:textId="77777777" w:rsidR="00AF1020" w:rsidRDefault="00E4320C">
      <w:pPr>
        <w:pStyle w:val="BodyText"/>
      </w:pPr>
      <w:r>
        <w:t xml:space="preserve">According </w:t>
      </w:r>
      <w:r>
        <w:t xml:space="preserve">to </w:t>
      </w:r>
      <w:r>
        <w:rPr>
          <w:i/>
          <w:iCs/>
        </w:rPr>
        <w:t>Time Complexities of all Sorting Algorithms</w:t>
      </w:r>
      <w:r>
        <w:t>, selection sort performs best for small datasets (about 100 numbers) because it has a quadratic time complexity (Geeks for Geeks, 2021). Insertion sort and bubble sort perform best for medium datasets (about 1</w:t>
      </w:r>
      <w:r>
        <w:t xml:space="preserve">000 numbers) because they have a best-case time complexity of O(n) (Geeks for Geeks, </w:t>
      </w:r>
      <w:r>
        <w:lastRenderedPageBreak/>
        <w:t>2021). Finally, merge sort performs best for all datasets because its best, worst, and average time complexities are O(n log n) (Geeks for Geeks, 2021).</w:t>
      </w:r>
    </w:p>
    <w:p w14:paraId="57C8E991" w14:textId="687DE531" w:rsidR="00AF1020" w:rsidRDefault="00E4320C">
      <w:pPr>
        <w:pStyle w:val="Heading1"/>
      </w:pPr>
      <w:bookmarkStart w:id="14" w:name="references"/>
      <w:bookmarkEnd w:id="13"/>
      <w:r>
        <w:t>References</w:t>
      </w:r>
    </w:p>
    <w:p w14:paraId="5C6DF025" w14:textId="77777777" w:rsidR="00E4320C" w:rsidRDefault="00E4320C" w:rsidP="00E4320C">
      <w:pPr>
        <w:pStyle w:val="NormalWeb"/>
        <w:ind w:left="567" w:hanging="567"/>
      </w:pPr>
      <w:r>
        <w:t xml:space="preserve">Geeks for Geeks. (2021, June 28). </w:t>
      </w:r>
      <w:r>
        <w:rPr>
          <w:i/>
          <w:iCs/>
        </w:rPr>
        <w:t>Time complexities of all sorting algorithms</w:t>
      </w:r>
      <w:r>
        <w:t xml:space="preserve">. </w:t>
      </w:r>
      <w:proofErr w:type="spellStart"/>
      <w:r>
        <w:t>GeeksforGeeks</w:t>
      </w:r>
      <w:proofErr w:type="spellEnd"/>
      <w:r>
        <w:t xml:space="preserve">. https://www.geeksforgeeks.org/time-complexities-of-all-sorting-algorithms/. </w:t>
      </w:r>
    </w:p>
    <w:p w14:paraId="40CE7898" w14:textId="77777777" w:rsidR="00E4320C" w:rsidRPr="00E4320C" w:rsidRDefault="00E4320C" w:rsidP="00E4320C">
      <w:pPr>
        <w:pStyle w:val="BodyText"/>
      </w:pPr>
    </w:p>
    <w:bookmarkEnd w:id="14"/>
    <w:sectPr w:rsidR="00E4320C" w:rsidRPr="00E432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8E99A" w14:textId="77777777" w:rsidR="00000000" w:rsidRDefault="00E4320C">
      <w:pPr>
        <w:spacing w:after="0"/>
      </w:pPr>
      <w:r>
        <w:separator/>
      </w:r>
    </w:p>
  </w:endnote>
  <w:endnote w:type="continuationSeparator" w:id="0">
    <w:p w14:paraId="57C8E99C" w14:textId="77777777" w:rsidR="00000000" w:rsidRDefault="00E43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8E996" w14:textId="77777777" w:rsidR="00AF1020" w:rsidRDefault="00E4320C">
      <w:r>
        <w:separator/>
      </w:r>
    </w:p>
  </w:footnote>
  <w:footnote w:type="continuationSeparator" w:id="0">
    <w:p w14:paraId="57C8E997" w14:textId="77777777" w:rsidR="00AF1020" w:rsidRDefault="00E43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50E5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A6EE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1sjQ0MDEzNTQ3MDBW0lEKTi0uzszPAykwrAUArskFOSwAAAA="/>
  </w:docVars>
  <w:rsids>
    <w:rsidRoot w:val="00590D07"/>
    <w:rsid w:val="00011C8B"/>
    <w:rsid w:val="004E29B3"/>
    <w:rsid w:val="00590D07"/>
    <w:rsid w:val="00784D58"/>
    <w:rsid w:val="008D6863"/>
    <w:rsid w:val="00AF1020"/>
    <w:rsid w:val="00B86B75"/>
    <w:rsid w:val="00BC48D5"/>
    <w:rsid w:val="00C36279"/>
    <w:rsid w:val="00E315A3"/>
    <w:rsid w:val="00E432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8E943"/>
  <w15:docId w15:val="{50771FB0-DB7F-43F8-A8FD-1DD9E95E8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E4320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301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773</Words>
  <Characters>4412</Characters>
  <Application>Microsoft Office Word</Application>
  <DocSecurity>0</DocSecurity>
  <Lines>36</Lines>
  <Paragraphs>10</Paragraphs>
  <ScaleCrop>false</ScaleCrop>
  <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UARDO VALENCIA</cp:lastModifiedBy>
  <cp:revision>2</cp:revision>
  <dcterms:created xsi:type="dcterms:W3CDTF">2021-08-15T19:24:00Z</dcterms:created>
  <dcterms:modified xsi:type="dcterms:W3CDTF">2021-08-15T19:25:00Z</dcterms:modified>
</cp:coreProperties>
</file>